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oquelico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HYDROXYCITRONELLAL, alpha-iso-methylionone, citronellol, 1-(1,2,3,4,5,6,7,8-octahydro-2,3,8,8-tetramethyl-2-naphthyl)ethan-1-one, α-hexyl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Afrutado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quel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quel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HYDROXYCITRONELLAL, alpha-iso-methylionone, citronellol, 1-(1,2,3,4,5,6,7,8-octahydro-2,3,8,8-tetramethyl-2-naphthyl)ethan-1-one, α-hexylcinnamaldehyd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quelico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quelico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3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0E60C6-6F19-4E1F-8259-F49E154AF4AD}"/>
</file>

<file path=customXml/itemProps3.xml><?xml version="1.0" encoding="utf-8"?>
<ds:datastoreItem xmlns:ds="http://schemas.openxmlformats.org/officeDocument/2006/customXml" ds:itemID="{EEE9B217-3F32-458E-87E1-0EACBC33330A}"/>
</file>

<file path=customXml/itemProps4.xml><?xml version="1.0" encoding="utf-8"?>
<ds:datastoreItem xmlns:ds="http://schemas.openxmlformats.org/officeDocument/2006/customXml" ds:itemID="{90D4C429-9254-4065-AD04-1B48B7FCA0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